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397C22">
      <w:r>
        <w:t>Lesson 2</w:t>
      </w:r>
      <w:r>
        <w:tab/>
      </w:r>
      <w:r>
        <w:tab/>
      </w:r>
      <w:r>
        <w:tab/>
      </w:r>
      <w:r>
        <w:tab/>
      </w:r>
      <w:r>
        <w:tab/>
      </w:r>
      <w:r>
        <w:tab/>
        <w:t>17th Mar</w:t>
      </w:r>
      <w:r>
        <w:tab/>
      </w:r>
    </w:p>
    <w:p w:rsidR="00397C22" w:rsidRDefault="00397C22">
      <w:r>
        <w:t>Topic: A personal profile.</w:t>
      </w:r>
    </w:p>
    <w:p w:rsidR="00397C22" w:rsidRDefault="00397C22"/>
    <w:p w:rsidR="00397C22" w:rsidRDefault="00397C22">
      <w:r>
        <w:t>Write the vocabulary into your notebook:</w:t>
      </w:r>
    </w:p>
    <w:p w:rsidR="00397C22" w:rsidRDefault="00397C22">
      <w:r>
        <w:t>Wheelchair – wózek inwalidzki</w:t>
      </w:r>
    </w:p>
    <w:p w:rsidR="00397C22" w:rsidRDefault="00397C22">
      <w:r>
        <w:t>Hitchhike – jeździć autostopem</w:t>
      </w:r>
    </w:p>
    <w:p w:rsidR="00397C22" w:rsidRDefault="00397C22">
      <w:r>
        <w:t>Freedom – wolność</w:t>
      </w:r>
    </w:p>
    <w:p w:rsidR="00397C22" w:rsidRDefault="00397C22">
      <w:r>
        <w:t xml:space="preserve">Fronties – bariery </w:t>
      </w:r>
    </w:p>
    <w:p w:rsidR="00397C22" w:rsidRDefault="00397C22">
      <w:r>
        <w:t>Starred – występować w filmie</w:t>
      </w:r>
    </w:p>
    <w:p w:rsidR="00397C22" w:rsidRDefault="00397C22">
      <w:r>
        <w:t>Leukaemia – białaczka</w:t>
      </w:r>
    </w:p>
    <w:p w:rsidR="00397C22" w:rsidRDefault="00397C22">
      <w:r>
        <w:t>Disease – choroba</w:t>
      </w:r>
    </w:p>
    <w:p w:rsidR="00397C22" w:rsidRDefault="00397C22">
      <w:r>
        <w:t>Do tricks – robić sztuczki</w:t>
      </w:r>
    </w:p>
    <w:p w:rsidR="00397C22" w:rsidRDefault="00397C22">
      <w:r>
        <w:t>Desert Islands – bezludne wyspy</w:t>
      </w:r>
    </w:p>
    <w:p w:rsidR="00397C22" w:rsidRDefault="00397C22">
      <w:r>
        <w:t>To copy somebody – naśladować kogoś</w:t>
      </w:r>
    </w:p>
    <w:p w:rsidR="00397C22" w:rsidRDefault="00397C22">
      <w:r>
        <w:t>Fear – strach</w:t>
      </w:r>
    </w:p>
    <w:p w:rsidR="00397C22" w:rsidRDefault="00397C22">
      <w:r>
        <w:t>Happiness – szczęście</w:t>
      </w:r>
    </w:p>
    <w:p w:rsidR="00397C22" w:rsidRDefault="00397C22">
      <w:r>
        <w:t xml:space="preserve">Please read the text at page 63  and answer the questions from </w:t>
      </w:r>
      <w:r w:rsidR="00B426A6">
        <w:t xml:space="preserve">the </w:t>
      </w:r>
      <w:bookmarkStart w:id="0" w:name="_GoBack"/>
      <w:bookmarkEnd w:id="0"/>
      <w:r>
        <w:t xml:space="preserve">ex 3. </w:t>
      </w:r>
    </w:p>
    <w:p w:rsidR="00397C22" w:rsidRDefault="00397C22">
      <w:r>
        <w:t xml:space="preserve">Also, please do </w:t>
      </w:r>
      <w:r w:rsidR="00B426A6">
        <w:t xml:space="preserve">the </w:t>
      </w:r>
      <w:r>
        <w:t>ex 4/63.</w:t>
      </w:r>
    </w:p>
    <w:p w:rsidR="00397C22" w:rsidRDefault="00397C22">
      <w:r>
        <w:t xml:space="preserve">For volunteers-  watch the movie „Little world”. </w:t>
      </w:r>
      <w:r>
        <w:sym w:font="Wingdings" w:char="F04A"/>
      </w:r>
      <w:r>
        <w:t xml:space="preserve">  </w:t>
      </w:r>
    </w:p>
    <w:sectPr w:rsidR="00397C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TA1MjAxNrI0MTFS0lEKTi0uzszPAykwrAUA8VCJyywAAAA="/>
  </w:docVars>
  <w:rsids>
    <w:rsidRoot w:val="00397C22"/>
    <w:rsid w:val="00397C22"/>
    <w:rsid w:val="00486815"/>
    <w:rsid w:val="00B056F9"/>
    <w:rsid w:val="00B42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6T18:54:00Z</dcterms:created>
  <dcterms:modified xsi:type="dcterms:W3CDTF">2020-03-16T19:06:00Z</dcterms:modified>
</cp:coreProperties>
</file>